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7CD4A8" w14:textId="77777777" w:rsidR="00E25F7E" w:rsidRPr="009518E7" w:rsidRDefault="00E25F7E" w:rsidP="00E25F7E">
      <w:pPr>
        <w:pStyle w:val="Heading1"/>
        <w:jc w:val="center"/>
      </w:pPr>
      <w:r w:rsidRPr="009518E7">
        <w:t>Exercise: REST Services and AJAX</w:t>
      </w:r>
    </w:p>
    <w:p w14:paraId="05F6EC3A" w14:textId="748164B0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Hyperlink"/>
          </w:rPr>
          <w:t>"JavaScript Applications" course @ SoftUni</w:t>
        </w:r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ListParagraph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Hyperlink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ListParagraph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ListParagraph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012CA7" w:rsidP="006044F5">
      <w:pPr>
        <w:ind w:left="357" w:hanging="357"/>
        <w:rPr>
          <w:rStyle w:val="Hyperlink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Hyperlink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ListParagraph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ListParagraph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ListParagraph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ListParagraph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0E0D1FA1" w:rsidR="005C4626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830D00" w14:textId="537611BF" w:rsidR="003E13EA" w:rsidRDefault="003E13EA" w:rsidP="00304177"/>
    <w:p w14:paraId="5A26D4FC" w14:textId="0D94FAC4" w:rsidR="003E13EA" w:rsidRPr="002D6A76" w:rsidRDefault="002D6A76" w:rsidP="00304177">
      <w:pPr>
        <w:rPr>
          <w:b/>
          <w:sz w:val="32"/>
          <w:szCs w:val="32"/>
          <w:u w:val="single"/>
        </w:rPr>
      </w:pPr>
      <w:r w:rsidRPr="002D6A76">
        <w:rPr>
          <w:b/>
          <w:sz w:val="32"/>
          <w:szCs w:val="32"/>
          <w:u w:val="single"/>
        </w:rPr>
        <w:t>Solution:</w:t>
      </w:r>
    </w:p>
    <w:p w14:paraId="6FF09186" w14:textId="77777777" w:rsidR="002D6A76" w:rsidRDefault="002D6A76" w:rsidP="002D6A76">
      <w:pPr>
        <w:spacing w:after="0"/>
        <w:rPr>
          <w:sz w:val="28"/>
          <w:szCs w:val="28"/>
        </w:rPr>
      </w:pPr>
      <w:r w:rsidRPr="00B06393">
        <w:rPr>
          <w:b/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 </w:t>
      </w:r>
      <w:r w:rsidRPr="00B06393">
        <w:rPr>
          <w:sz w:val="28"/>
          <w:szCs w:val="28"/>
        </w:rPr>
        <w:t xml:space="preserve">filter only specific field of the information about Italy </w:t>
      </w:r>
      <w:r>
        <w:rPr>
          <w:sz w:val="28"/>
          <w:szCs w:val="28"/>
        </w:rPr>
        <w:t xml:space="preserve">   </w:t>
      </w:r>
      <w:r w:rsidRPr="00B06393">
        <w:rPr>
          <w:sz w:val="28"/>
          <w:szCs w:val="28"/>
        </w:rPr>
        <w:t>- -</w:t>
      </w:r>
      <w:r w:rsidRPr="00B06393">
        <w:rPr>
          <w:sz w:val="28"/>
          <w:szCs w:val="28"/>
        </w:rPr>
        <w:tab/>
        <w:t>name, capital, region and population;</w:t>
      </w:r>
    </w:p>
    <w:p w14:paraId="7B0BA64E" w14:textId="77777777" w:rsidR="002D6A76" w:rsidRDefault="002D6A76" w:rsidP="002D6A76">
      <w:pPr>
        <w:spacing w:after="0"/>
        <w:rPr>
          <w:sz w:val="28"/>
          <w:szCs w:val="28"/>
        </w:rPr>
      </w:pPr>
      <w:r>
        <w:rPr>
          <w:sz w:val="28"/>
          <w:szCs w:val="28"/>
        </w:rPr>
        <w:t>^</w:t>
      </w:r>
      <w:r w:rsidRPr="00B06393">
        <w:rPr>
          <w:sz w:val="28"/>
          <w:szCs w:val="28"/>
        </w:rPr>
        <w:t>https://restcountries.com/v2/name/Bulgaria?fields=name,population,capital,region</w:t>
      </w:r>
    </w:p>
    <w:p w14:paraId="08F7FC72" w14:textId="77777777" w:rsidR="002D6A76" w:rsidRDefault="002D6A76" w:rsidP="002D6A76">
      <w:pPr>
        <w:spacing w:after="0"/>
        <w:rPr>
          <w:sz w:val="28"/>
          <w:szCs w:val="28"/>
        </w:rPr>
      </w:pPr>
      <w:r w:rsidRPr="00B06393">
        <w:rPr>
          <w:b/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Pr="00750B2F">
        <w:rPr>
          <w:sz w:val="28"/>
          <w:szCs w:val="28"/>
        </w:rPr>
        <w:t>all the countries, which citizens speak the German language</w:t>
      </w:r>
    </w:p>
    <w:p w14:paraId="2C9C4981" w14:textId="77777777" w:rsidR="002D6A76" w:rsidRDefault="002D6A76" w:rsidP="002D6A76">
      <w:pPr>
        <w:spacing w:after="0"/>
        <w:rPr>
          <w:sz w:val="28"/>
          <w:szCs w:val="28"/>
        </w:rPr>
      </w:pPr>
      <w:r>
        <w:rPr>
          <w:sz w:val="28"/>
          <w:szCs w:val="28"/>
        </w:rPr>
        <w:t>^</w:t>
      </w:r>
      <w:r w:rsidRPr="00B51AD3">
        <w:rPr>
          <w:sz w:val="28"/>
          <w:szCs w:val="28"/>
        </w:rPr>
        <w:t>https://restcountries.com/v3.1/lang/german?fields=name,region</w:t>
      </w:r>
    </w:p>
    <w:p w14:paraId="2764F743" w14:textId="77777777" w:rsidR="002D6A76" w:rsidRPr="009518E7" w:rsidRDefault="002D6A76" w:rsidP="00304177"/>
    <w:p w14:paraId="69DC37ED" w14:textId="7A54FCBC" w:rsidR="00EA6BF2" w:rsidRPr="009518E7" w:rsidRDefault="00EA6BF2" w:rsidP="00EA6BF2">
      <w:pPr>
        <w:pStyle w:val="Heading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Hyperlink"/>
            <w:rFonts w:cstheme="minorHAnsi"/>
          </w:rPr>
          <w:t>http://localhost:3030/jsonstore/bus/businfo/</w:t>
        </w:r>
        <w:r w:rsidR="002D2A59" w:rsidRPr="009C310E">
          <w:rPr>
            <w:rStyle w:val="Hyperlink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lastRenderedPageBreak/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Heading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2502368D" w:rsidR="00553A3E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F372D4" w14:textId="5EBA6183" w:rsidR="002D6A76" w:rsidRDefault="002D6A76" w:rsidP="00EA6BF2">
      <w:pPr>
        <w:rPr>
          <w:sz w:val="24"/>
          <w:szCs w:val="24"/>
        </w:rPr>
      </w:pPr>
    </w:p>
    <w:p w14:paraId="2F3BC0BF" w14:textId="41604CE2" w:rsidR="002D6A76" w:rsidRDefault="002D6A76" w:rsidP="00EA6BF2">
      <w:pPr>
        <w:rPr>
          <w:sz w:val="24"/>
          <w:szCs w:val="24"/>
        </w:rPr>
      </w:pPr>
      <w:r>
        <w:rPr>
          <w:sz w:val="24"/>
          <w:szCs w:val="24"/>
        </w:rPr>
        <w:t>Solution</w:t>
      </w:r>
    </w:p>
    <w:p w14:paraId="7D8408BE" w14:textId="77777777" w:rsidR="002D6A76" w:rsidRPr="000732F9" w:rsidRDefault="002D6A76" w:rsidP="002D6A76">
      <w:pPr>
        <w:spacing w:after="0"/>
        <w:rPr>
          <w:sz w:val="28"/>
          <w:szCs w:val="28"/>
        </w:rPr>
      </w:pPr>
      <w:r w:rsidRPr="000732F9">
        <w:rPr>
          <w:sz w:val="28"/>
          <w:szCs w:val="28"/>
        </w:rPr>
        <w:t>---</w:t>
      </w:r>
      <w:r>
        <w:rPr>
          <w:sz w:val="28"/>
          <w:szCs w:val="28"/>
        </w:rPr>
        <w:t xml:space="preserve"> </w:t>
      </w:r>
      <w:hyperlink r:id="rId21" w:history="1">
        <w:r w:rsidRPr="000732F9">
          <w:rPr>
            <w:rStyle w:val="Hyperlink"/>
            <w:sz w:val="28"/>
            <w:szCs w:val="28"/>
          </w:rPr>
          <w:t>http://localhost:3030/jsonstore/bus/businfo/1287</w:t>
        </w:r>
      </w:hyperlink>
    </w:p>
    <w:p w14:paraId="4D504FC4" w14:textId="77777777" w:rsidR="002D6A76" w:rsidRDefault="002D6A76" w:rsidP="002D6A76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--- </w:t>
      </w:r>
      <w:hyperlink r:id="rId22" w:history="1">
        <w:r w:rsidRPr="009B37EE">
          <w:rPr>
            <w:rStyle w:val="Hyperlink"/>
            <w:sz w:val="28"/>
            <w:szCs w:val="28"/>
          </w:rPr>
          <w:t>http://localhost:3030/jsonstore/bus/businfo/1308</w:t>
        </w:r>
      </w:hyperlink>
    </w:p>
    <w:p w14:paraId="26724063" w14:textId="77777777" w:rsidR="002D6A76" w:rsidRPr="009518E7" w:rsidRDefault="002D6A76" w:rsidP="00EA6BF2">
      <w:pPr>
        <w:rPr>
          <w:sz w:val="24"/>
          <w:szCs w:val="24"/>
        </w:rPr>
      </w:pPr>
    </w:p>
    <w:p w14:paraId="792DD06C" w14:textId="31CE9044" w:rsidR="00553A3E" w:rsidRPr="009518E7" w:rsidRDefault="00553A3E" w:rsidP="00553A3E">
      <w:pPr>
        <w:pStyle w:val="Heading2"/>
        <w:numPr>
          <w:ilvl w:val="0"/>
          <w:numId w:val="42"/>
        </w:numPr>
      </w:pPr>
      <w:r w:rsidRPr="009518E7"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3" w:history="1">
        <w:r w:rsidR="007D1C73" w:rsidRPr="009518E7">
          <w:rPr>
            <w:rStyle w:val="Hyperlink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Heading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46E72DE" w:rsidR="004F1359" w:rsidRDefault="00CE1547" w:rsidP="004F1359">
      <w:pPr>
        <w:rPr>
          <w:rStyle w:val="Hyperlink"/>
          <w:b/>
          <w:bCs/>
        </w:rPr>
      </w:pPr>
      <w:r w:rsidRPr="009518E7">
        <w:rPr>
          <w:b/>
          <w:bCs/>
        </w:rPr>
        <w:t xml:space="preserve">POST: </w:t>
      </w:r>
      <w:hyperlink r:id="rId25" w:history="1">
        <w:r w:rsidRPr="009518E7">
          <w:rPr>
            <w:rStyle w:val="Hyperlink"/>
            <w:b/>
            <w:bCs/>
          </w:rPr>
          <w:t>http://localhost:3030/jsonstore/phonebook</w:t>
        </w:r>
      </w:hyperlink>
    </w:p>
    <w:p w14:paraId="5C398D82" w14:textId="69F818E9" w:rsidR="002D6A76" w:rsidRDefault="002D6A76" w:rsidP="004F1359">
      <w:pPr>
        <w:rPr>
          <w:rStyle w:val="Hyperlink"/>
          <w:b/>
          <w:bCs/>
        </w:rPr>
      </w:pPr>
    </w:p>
    <w:p w14:paraId="6DE09606" w14:textId="76C37B87" w:rsidR="002D6A76" w:rsidRPr="002D6A76" w:rsidRDefault="002D6A76" w:rsidP="004F1359">
      <w:pPr>
        <w:rPr>
          <w:rStyle w:val="Hyperlink"/>
          <w:b/>
          <w:bCs/>
          <w:color w:val="auto"/>
          <w:sz w:val="32"/>
          <w:szCs w:val="32"/>
        </w:rPr>
      </w:pPr>
      <w:r w:rsidRPr="002D6A76">
        <w:rPr>
          <w:rStyle w:val="Hyperlink"/>
          <w:b/>
          <w:bCs/>
          <w:color w:val="auto"/>
          <w:sz w:val="32"/>
          <w:szCs w:val="32"/>
        </w:rPr>
        <w:t>Solution:</w:t>
      </w:r>
    </w:p>
    <w:p w14:paraId="14347688" w14:textId="0559D36F" w:rsidR="002D6A76" w:rsidRPr="002D6A76" w:rsidRDefault="002D6A76" w:rsidP="002D6A76">
      <w:pPr>
        <w:rPr>
          <w:b/>
          <w:bCs/>
        </w:rPr>
      </w:pPr>
      <w:r w:rsidRPr="002D6A76">
        <w:rPr>
          <w:b/>
          <w:bCs/>
        </w:rPr>
        <w:t xml:space="preserve">-&gt; </w:t>
      </w:r>
      <w:r>
        <w:rPr>
          <w:b/>
          <w:bCs/>
        </w:rPr>
        <w:t>create</w:t>
      </w:r>
      <w:r w:rsidRPr="002D6A76">
        <w:rPr>
          <w:b/>
          <w:bCs/>
        </w:rPr>
        <w:t xml:space="preserve"> person -&gt; with POST -&gt; body -&gt; row -&gt; JSON -&gt; {"person": "Ivaylo",</w:t>
      </w:r>
    </w:p>
    <w:p w14:paraId="4466F256" w14:textId="3BB3ED6A" w:rsidR="002D6A76" w:rsidRPr="009518E7" w:rsidRDefault="002D6A76" w:rsidP="002D6A76">
      <w:pPr>
        <w:rPr>
          <w:b/>
          <w:bCs/>
        </w:rPr>
      </w:pPr>
      <w:r w:rsidRPr="002D6A76">
        <w:rPr>
          <w:b/>
          <w:bCs/>
        </w:rPr>
        <w:t xml:space="preserve">         </w:t>
      </w:r>
      <w:r w:rsidRPr="002D6A76">
        <w:rPr>
          <w:b/>
          <w:bCs/>
        </w:rPr>
        <w:tab/>
      </w:r>
      <w:r w:rsidRPr="002D6A76">
        <w:rPr>
          <w:b/>
          <w:bCs/>
        </w:rPr>
        <w:tab/>
        <w:t>"phone": "+359123"}</w:t>
      </w:r>
    </w:p>
    <w:p w14:paraId="1B2966D3" w14:textId="590056B1" w:rsidR="00EA6BF2" w:rsidRPr="009518E7" w:rsidRDefault="00845CD7" w:rsidP="00565555">
      <w:pPr>
        <w:pStyle w:val="Heading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32DCB64E" w:rsidR="0011388B" w:rsidRPr="00D121BD" w:rsidRDefault="00012CA7" w:rsidP="0011388B">
      <w:pPr>
        <w:pStyle w:val="ListParagraph"/>
        <w:numPr>
          <w:ilvl w:val="0"/>
          <w:numId w:val="41"/>
        </w:numPr>
        <w:rPr>
          <w:rStyle w:val="Hyperlink"/>
          <w:color w:val="auto"/>
          <w:u w:val="none"/>
        </w:rPr>
      </w:pPr>
      <w:hyperlink r:id="rId26" w:history="1">
        <w:r w:rsidR="0011388B" w:rsidRPr="009518E7">
          <w:rPr>
            <w:rStyle w:val="Hyperlink"/>
          </w:rPr>
          <w:t>http://dummy.restapiexample.com/</w:t>
        </w:r>
      </w:hyperlink>
    </w:p>
    <w:p w14:paraId="584AA16E" w14:textId="3A1783B0" w:rsidR="00D121BD" w:rsidRPr="00C842A0" w:rsidRDefault="00D121BD" w:rsidP="00D121BD">
      <w:pPr>
        <w:pStyle w:val="ListParagraph"/>
        <w:numPr>
          <w:ilvl w:val="0"/>
          <w:numId w:val="41"/>
        </w:numPr>
        <w:rPr>
          <w:rStyle w:val="Hyperlink"/>
          <w:color w:val="auto"/>
          <w:u w:val="none"/>
        </w:rPr>
      </w:pPr>
      <w:r w:rsidRPr="00D121BD">
        <w:rPr>
          <w:rStyle w:val="Hyperlink"/>
          <w:color w:val="auto"/>
          <w:u w:val="none"/>
        </w:rPr>
        <w:t>http://dummy.restapiexample.com/api/v1/employees</w:t>
      </w:r>
    </w:p>
    <w:p w14:paraId="44F5CC73" w14:textId="24B13A9C" w:rsidR="00C842A0" w:rsidRPr="009518E7" w:rsidRDefault="00C842A0" w:rsidP="00C842A0">
      <w:pPr>
        <w:spacing w:before="0" w:after="200"/>
      </w:pPr>
      <w:r>
        <w:lastRenderedPageBreak/>
        <w:br w:type="page"/>
      </w:r>
    </w:p>
    <w:p w14:paraId="61B7F837" w14:textId="4EAC0047" w:rsidR="0011388B" w:rsidRPr="009518E7" w:rsidRDefault="0011388B" w:rsidP="0011388B">
      <w:pPr>
        <w:pStyle w:val="ListParagraph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ListParagraph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57DCC914" w:rsidR="004F1359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AF794" w14:textId="0E91B4DC" w:rsidR="002D6A76" w:rsidRDefault="002D6A76" w:rsidP="004F1359"/>
    <w:p w14:paraId="06D4097B" w14:textId="41E513B5" w:rsidR="002D6A76" w:rsidRDefault="002D6A76" w:rsidP="004F1359"/>
    <w:p w14:paraId="0C31ECCF" w14:textId="70202C79" w:rsidR="002D6A76" w:rsidRDefault="002D6A76" w:rsidP="004F1359">
      <w:r>
        <w:lastRenderedPageBreak/>
        <w:t>Solution:</w:t>
      </w:r>
    </w:p>
    <w:p w14:paraId="6B308573" w14:textId="27AB6AC6" w:rsidR="002D6A76" w:rsidRDefault="002D6A76" w:rsidP="002D6A76">
      <w:r>
        <w:t xml:space="preserve">--- </w:t>
      </w:r>
      <w:r>
        <w:t>Get lists with employees</w:t>
      </w:r>
      <w:r>
        <w:t xml:space="preserve"> -&gt; http://dummy.restapiexample.com/api/v1/employees</w:t>
      </w:r>
    </w:p>
    <w:p w14:paraId="3F7C7DC5" w14:textId="64B8D6C4" w:rsidR="002D6A76" w:rsidRDefault="002D6A76" w:rsidP="002D6A76">
      <w:r>
        <w:t xml:space="preserve">--- </w:t>
      </w:r>
      <w:r>
        <w:t>Get only one employee</w:t>
      </w:r>
      <w:r>
        <w:t xml:space="preserve"> с GET -&gt; http://dummy.restapiexample.com/api/v1/employee/5</w:t>
      </w:r>
    </w:p>
    <w:p w14:paraId="25F1C51C" w14:textId="77777777" w:rsidR="002D6A76" w:rsidRDefault="002D6A76" w:rsidP="002D6A76">
      <w:r>
        <w:t>---CREATE employee -&gt; https://dummy.restapiexample.com/api/v1/create</w:t>
      </w:r>
    </w:p>
    <w:p w14:paraId="47239525" w14:textId="558F17AA" w:rsidR="002D6A76" w:rsidRDefault="002D6A76" w:rsidP="002D6A76">
      <w:r>
        <w:t>--- UPDATE</w:t>
      </w:r>
      <w:r>
        <w:t xml:space="preserve"> employee</w:t>
      </w:r>
      <w:bookmarkStart w:id="0" w:name="_GoBack"/>
      <w:bookmarkEnd w:id="0"/>
      <w:r>
        <w:t xml:space="preserve"> с PUT -&gt; http://dummy.restapiexample.com/api/v1/update/5 -&gt;</w:t>
      </w:r>
    </w:p>
    <w:p w14:paraId="3B1D7B57" w14:textId="77777777" w:rsidR="002D6A76" w:rsidRDefault="002D6A76" w:rsidP="002D6A76">
      <w:r>
        <w:t xml:space="preserve"> {"employee_name": "Joro",</w:t>
      </w:r>
    </w:p>
    <w:p w14:paraId="75119CB5" w14:textId="77777777" w:rsidR="002D6A76" w:rsidRDefault="002D6A76" w:rsidP="002D6A76">
      <w:r>
        <w:t xml:space="preserve">    "employee_salary": 162700,</w:t>
      </w:r>
    </w:p>
    <w:p w14:paraId="3FB5BF5E" w14:textId="77777777" w:rsidR="002D6A76" w:rsidRDefault="002D6A76" w:rsidP="002D6A76">
      <w:r>
        <w:t xml:space="preserve">    "employee_age": 23}</w:t>
      </w:r>
    </w:p>
    <w:p w14:paraId="1D57129F" w14:textId="3A7B5D7A" w:rsidR="002D6A76" w:rsidRPr="009518E7" w:rsidRDefault="002D6A76" w:rsidP="002D6A76">
      <w:r>
        <w:t>--- DELETE employee -&gt; http://dummy.restapiexample.com/api/v1/delete/5</w:t>
      </w:r>
    </w:p>
    <w:p w14:paraId="27E966ED" w14:textId="29401727" w:rsidR="00845CD7" w:rsidRPr="009518E7" w:rsidRDefault="00845CD7" w:rsidP="00565555">
      <w:pPr>
        <w:pStyle w:val="Heading2"/>
        <w:numPr>
          <w:ilvl w:val="0"/>
          <w:numId w:val="42"/>
        </w:numPr>
      </w:pPr>
      <w:r w:rsidRPr="009518E7"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012CA7" w:rsidP="00845CD7">
            <w:pPr>
              <w:rPr>
                <w:rFonts w:cstheme="minorHAnsi"/>
              </w:rPr>
            </w:pPr>
            <w:hyperlink r:id="rId32" w:history="1">
              <w:r w:rsidR="003068CE" w:rsidRPr="009518E7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>It Ends With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ListParagraph"/>
        <w:numPr>
          <w:ilvl w:val="0"/>
          <w:numId w:val="41"/>
        </w:numPr>
      </w:pPr>
      <w:r w:rsidRPr="009518E7">
        <w:lastRenderedPageBreak/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Heading2"/>
        <w:numPr>
          <w:ilvl w:val="0"/>
          <w:numId w:val="42"/>
        </w:numPr>
      </w:pPr>
      <w:r w:rsidRPr="009518E7">
        <w:t>Backendless App</w:t>
      </w:r>
    </w:p>
    <w:p w14:paraId="5B6C83F2" w14:textId="2574C286" w:rsidR="0038723E" w:rsidRPr="009518E7" w:rsidRDefault="0037307D" w:rsidP="0038723E">
      <w:r w:rsidRPr="009518E7">
        <w:t>Create Backendless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Heading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lastRenderedPageBreak/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ListParagraph"/>
        <w:numPr>
          <w:ilvl w:val="0"/>
          <w:numId w:val="41"/>
        </w:numPr>
      </w:pPr>
      <w:r w:rsidRPr="009518E7"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562A96" w14:textId="77777777" w:rsidR="00012CA7" w:rsidRDefault="00012CA7" w:rsidP="008068A2">
      <w:pPr>
        <w:spacing w:after="0" w:line="240" w:lineRule="auto"/>
      </w:pPr>
      <w:r>
        <w:separator/>
      </w:r>
    </w:p>
  </w:endnote>
  <w:endnote w:type="continuationSeparator" w:id="0">
    <w:p w14:paraId="4E7682E9" w14:textId="77777777" w:rsidR="00012CA7" w:rsidRDefault="00012C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24C34" w14:textId="06E63EC0" w:rsidR="004E4C1E" w:rsidRDefault="002D6A7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F3256E" wp14:editId="0E69AB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351937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F3256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" filled="f" stroked="f" strokeweight=".5pt">
              <v:path arrowok="t"/>
              <v:textbox inset=".5mm,0,0,0">
                <w:txbxContent>
                  <w:p w14:paraId="03351937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4EFA83B" wp14:editId="5748BD7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1B62E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4EAD0C42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ED957F" wp14:editId="728D0C0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13D2D8" wp14:editId="1B8C820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6462E3" wp14:editId="3E32885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A53E68" wp14:editId="6557FC9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81FA67" wp14:editId="4470418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8F62B7" wp14:editId="14CACB9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F03F49" wp14:editId="15B8A38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6E509" wp14:editId="716D666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FF73D7" wp14:editId="3F0BA58B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EFA83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Tyj50LAgAA&#10;+g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6D1B62E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4EAD0C42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ED957F" wp14:editId="728D0C0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13D2D8" wp14:editId="1B8C820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6462E3" wp14:editId="3E32885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A53E68" wp14:editId="6557FC9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81FA67" wp14:editId="4470418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8F62B7" wp14:editId="14CACB9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F03F49" wp14:editId="15B8A38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6E509" wp14:editId="716D666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FF73D7" wp14:editId="3F0BA58B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3AF5EB2C" wp14:editId="718D3F78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1524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D2EB1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4BD4F3" wp14:editId="1162050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6E01A6" w14:textId="32B072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40A59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40A59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A7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="00C40A59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2D6A76" w:rsidRPr="002D6A76">
                              <w:rPr>
                                <w:noProof/>
                                <w:sz w:val="18"/>
                                <w:szCs w:val="18"/>
                              </w:rPr>
                              <w:t>10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4BD4F3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dapggIAAHM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" filled="f" stroked="f" strokeweight=".5pt">
              <v:path arrowok="t"/>
              <v:textbox inset="0,0,0,0">
                <w:txbxContent>
                  <w:p w14:paraId="4D6E01A6" w14:textId="32B072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40A59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40A59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A7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="00C40A59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2D6A76" w:rsidRPr="002D6A76">
                        <w:rPr>
                          <w:noProof/>
                          <w:sz w:val="18"/>
                          <w:szCs w:val="18"/>
                        </w:rPr>
                        <w:t>10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14CC04" w14:textId="77777777" w:rsidR="00012CA7" w:rsidRDefault="00012CA7" w:rsidP="008068A2">
      <w:pPr>
        <w:spacing w:after="0" w:line="240" w:lineRule="auto"/>
      </w:pPr>
      <w:r>
        <w:separator/>
      </w:r>
    </w:p>
  </w:footnote>
  <w:footnote w:type="continuationSeparator" w:id="0">
    <w:p w14:paraId="28AF6569" w14:textId="77777777" w:rsidR="00012CA7" w:rsidRDefault="00012C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5608B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  <w:num w:numId="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2CA7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2D4E27"/>
    <w:rsid w:val="002D6A76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3EA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129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27662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0383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121BD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6736B"/>
    <w:rsid w:val="00E74623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2B7E"/>
    <w:rsid w:val="00FB6DA1"/>
    <w:rsid w:val="00FD1714"/>
    <w:rsid w:val="00FD49B9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DefaultParagraphFont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hyperlink" Target="http://dummy.restapiexample.com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localhost:3030/jsonstore/bus/businfo/1287" TargetMode="External"/><Relationship Id="rId34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hyperlink" Target="http://localhost:3030/jsonstore/phonebook" TargetMode="External"/><Relationship Id="rId33" Type="http://schemas.openxmlformats.org/officeDocument/2006/relationships/image" Target="media/image1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image" Target="media/image8.png"/><Relationship Id="rId32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0.png"/><Relationship Id="rId36" Type="http://schemas.openxmlformats.org/officeDocument/2006/relationships/image" Target="media/image17.png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hyperlink" Target="http://localhost:3030/jsonstore/bus/businfo/1308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8" Type="http://schemas.openxmlformats.org/officeDocument/2006/relationships/hyperlink" Target="https://softuni.bg/trainings/3847/js-applications-october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F5771-E6D1-4894-A388-4C27EA8150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887</Words>
  <Characters>5061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lvia</cp:lastModifiedBy>
  <cp:revision>2</cp:revision>
  <cp:lastPrinted>2015-10-26T22:35:00Z</cp:lastPrinted>
  <dcterms:created xsi:type="dcterms:W3CDTF">2022-10-26T11:17:00Z</dcterms:created>
  <dcterms:modified xsi:type="dcterms:W3CDTF">2022-10-26T11:17:00Z</dcterms:modified>
  <cp:category>computer programming;programming;software development;software engineering</cp:category>
</cp:coreProperties>
</file>